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ED29B" w14:textId="77777777" w:rsidR="007B2C70" w:rsidRPr="00455FB7" w:rsidRDefault="007B2C70" w:rsidP="00FA26B7">
      <w:pPr>
        <w:spacing w:after="0" w:line="480" w:lineRule="auto"/>
        <w:rPr>
          <w:b/>
          <w:sz w:val="16"/>
          <w:szCs w:val="16"/>
          <w:highlight w:val="cyan"/>
        </w:rPr>
      </w:pPr>
      <w:r w:rsidRPr="00455FB7">
        <w:rPr>
          <w:b/>
          <w:sz w:val="16"/>
          <w:szCs w:val="16"/>
          <w:highlight w:val="cyan"/>
        </w:rPr>
        <w:t>Read each time:</w:t>
      </w:r>
    </w:p>
    <w:p w14:paraId="257B5587" w14:textId="0633FEF5" w:rsidR="00F9233D" w:rsidRPr="00455FB7" w:rsidRDefault="007B2C70" w:rsidP="00C11815">
      <w:pPr>
        <w:pStyle w:val="ListParagraph"/>
        <w:numPr>
          <w:ilvl w:val="0"/>
          <w:numId w:val="26"/>
        </w:numPr>
        <w:spacing w:after="0" w:line="480" w:lineRule="auto"/>
        <w:rPr>
          <w:bCs/>
          <w:sz w:val="16"/>
          <w:szCs w:val="16"/>
          <w:highlight w:val="cyan"/>
        </w:rPr>
      </w:pPr>
      <w:r w:rsidRPr="00455FB7">
        <w:rPr>
          <w:bCs/>
          <w:sz w:val="16"/>
          <w:szCs w:val="16"/>
          <w:highlight w:val="cyan"/>
        </w:rPr>
        <w:t>Make “minimal demo”</w:t>
      </w:r>
      <w:r w:rsidR="00F9233D" w:rsidRPr="00455FB7">
        <w:rPr>
          <w:bCs/>
          <w:sz w:val="16"/>
          <w:szCs w:val="16"/>
          <w:highlight w:val="cyan"/>
        </w:rPr>
        <w:t xml:space="preserve"> where map stays the same but boss battles are added.</w:t>
      </w:r>
    </w:p>
    <w:p w14:paraId="4345F908" w14:textId="677F209E" w:rsidR="00D0065C" w:rsidRPr="00455FB7" w:rsidRDefault="004B4D28" w:rsidP="00D0065C">
      <w:pPr>
        <w:pStyle w:val="ListParagraph"/>
        <w:numPr>
          <w:ilvl w:val="0"/>
          <w:numId w:val="26"/>
        </w:numPr>
        <w:spacing w:after="0" w:line="480" w:lineRule="auto"/>
        <w:rPr>
          <w:bCs/>
          <w:sz w:val="16"/>
          <w:szCs w:val="16"/>
          <w:highlight w:val="cyan"/>
        </w:rPr>
      </w:pPr>
      <w:r w:rsidRPr="00455FB7">
        <w:rPr>
          <w:bCs/>
          <w:sz w:val="16"/>
          <w:szCs w:val="16"/>
          <w:highlight w:val="cyan"/>
        </w:rPr>
        <w:t>You are a star person helping realms and you have a guide/master</w:t>
      </w:r>
    </w:p>
    <w:p w14:paraId="01DB5311" w14:textId="13133CF8" w:rsidR="00427ED3" w:rsidRPr="00455FB7" w:rsidRDefault="00427ED3" w:rsidP="00C11815">
      <w:pPr>
        <w:pStyle w:val="ListParagraph"/>
        <w:numPr>
          <w:ilvl w:val="0"/>
          <w:numId w:val="26"/>
        </w:numPr>
        <w:spacing w:after="0" w:line="480" w:lineRule="auto"/>
        <w:rPr>
          <w:bCs/>
          <w:sz w:val="16"/>
          <w:szCs w:val="16"/>
          <w:highlight w:val="cyan"/>
        </w:rPr>
      </w:pPr>
      <w:r w:rsidRPr="00455FB7">
        <w:rPr>
          <w:bCs/>
          <w:sz w:val="16"/>
          <w:szCs w:val="16"/>
          <w:highlight w:val="cyan"/>
        </w:rPr>
        <w:t>Add particle and sound effects as you go!</w:t>
      </w:r>
    </w:p>
    <w:p w14:paraId="60EAACEE" w14:textId="1D4BB751" w:rsidR="002A26E8" w:rsidRPr="00455FB7" w:rsidRDefault="002A26E8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7CC45FAF" w14:textId="241EEC76" w:rsidR="00A110AB" w:rsidRPr="00455FB7" w:rsidRDefault="00A110AB" w:rsidP="00FF4EBF">
      <w:pPr>
        <w:spacing w:after="0" w:line="480" w:lineRule="auto"/>
        <w:rPr>
          <w:bCs/>
          <w:i/>
          <w:iCs/>
          <w:sz w:val="16"/>
          <w:szCs w:val="16"/>
        </w:rPr>
      </w:pPr>
      <w:r w:rsidRPr="00455FB7">
        <w:rPr>
          <w:bCs/>
          <w:i/>
          <w:iCs/>
          <w:sz w:val="16"/>
          <w:szCs w:val="16"/>
          <w:highlight w:val="yellow"/>
        </w:rPr>
        <w:t>Recreate wiki in second GitHub and make actual repo private</w:t>
      </w:r>
    </w:p>
    <w:p w14:paraId="5723099A" w14:textId="77777777" w:rsidR="00A110AB" w:rsidRPr="00455FB7" w:rsidRDefault="00A110AB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53E1D80F" w14:textId="1A2A90FE" w:rsidR="000E0CDE" w:rsidRPr="00455FB7" w:rsidRDefault="000E0CDE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0257C77A" w14:textId="4FD18E97" w:rsidR="00852FAA" w:rsidRPr="00455FB7" w:rsidRDefault="00852FAA" w:rsidP="00852FAA">
      <w:p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ake it so you can walk behind palms etc.</w:t>
      </w:r>
    </w:p>
    <w:p w14:paraId="7C8C4212" w14:textId="77777777" w:rsidR="00852FAA" w:rsidRPr="00455FB7" w:rsidRDefault="00852FAA" w:rsidP="00852FAA">
      <w:pPr>
        <w:pStyle w:val="ListParagraph"/>
        <w:numPr>
          <w:ilvl w:val="0"/>
          <w:numId w:val="27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Once within 1 tile radius, draw top tile on top of player</w:t>
      </w:r>
    </w:p>
    <w:p w14:paraId="6A809CFB" w14:textId="77777777" w:rsidR="00852FAA" w:rsidRPr="00455FB7" w:rsidRDefault="00852FAA" w:rsidP="00852FAA">
      <w:pPr>
        <w:spacing w:line="480" w:lineRule="auto"/>
        <w:rPr>
          <w:b/>
          <w:sz w:val="16"/>
          <w:szCs w:val="16"/>
          <w:highlight w:val="yellow"/>
        </w:rPr>
      </w:pPr>
    </w:p>
    <w:p w14:paraId="5B0DD415" w14:textId="086D7726" w:rsidR="008F5303" w:rsidRPr="00455FB7" w:rsidRDefault="00B53422" w:rsidP="00852FAA">
      <w:pPr>
        <w:spacing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Special Ice Area = Movement slides like Pokémon gym</w:t>
      </w:r>
      <w:r w:rsidR="008F5303" w:rsidRPr="00455FB7">
        <w:rPr>
          <w:bCs/>
          <w:sz w:val="16"/>
          <w:szCs w:val="16"/>
        </w:rPr>
        <w:t xml:space="preserve"> </w:t>
      </w:r>
    </w:p>
    <w:p w14:paraId="76196E92" w14:textId="1274287C" w:rsidR="00EB3D60" w:rsidRPr="00455FB7" w:rsidRDefault="00EB3D60" w:rsidP="00852FAA">
      <w:pPr>
        <w:pStyle w:val="ListParagraph"/>
        <w:numPr>
          <w:ilvl w:val="0"/>
          <w:numId w:val="27"/>
        </w:numPr>
        <w:spacing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DO CHECK AFTER MOVEMENT</w:t>
      </w:r>
    </w:p>
    <w:p w14:paraId="04ECFA68" w14:textId="1D4B52C8" w:rsidR="00B53422" w:rsidRPr="00455FB7" w:rsidRDefault="008F5303" w:rsidP="00852FAA">
      <w:pPr>
        <w:pStyle w:val="ListParagraph"/>
        <w:numPr>
          <w:ilvl w:val="0"/>
          <w:numId w:val="27"/>
        </w:numPr>
        <w:spacing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DO ON FASTER TIMER</w:t>
      </w:r>
    </w:p>
    <w:p w14:paraId="4FED2DBE" w14:textId="77777777" w:rsidR="00D228C2" w:rsidRPr="00455FB7" w:rsidRDefault="00D228C2" w:rsidP="002A26E8">
      <w:pPr>
        <w:spacing w:line="480" w:lineRule="auto"/>
        <w:rPr>
          <w:sz w:val="16"/>
          <w:szCs w:val="16"/>
        </w:rPr>
      </w:pPr>
    </w:p>
    <w:p w14:paraId="2CECE9C6" w14:textId="5900B4B4" w:rsidR="002A26E8" w:rsidRPr="00455FB7" w:rsidRDefault="002A26E8" w:rsidP="002A26E8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Attach Particle Source to Usable items</w:t>
      </w:r>
    </w:p>
    <w:p w14:paraId="17D12214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Usable item showing/drawing is where particle is rendered</w:t>
      </w:r>
    </w:p>
    <w:p w14:paraId="4D15283D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moke near dragon</w:t>
      </w:r>
    </w:p>
    <w:p w14:paraId="3FB5973C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agic gate etherealizer pulse!</w:t>
      </w:r>
    </w:p>
    <w:p w14:paraId="3477A1EE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line="480" w:lineRule="auto"/>
        <w:rPr>
          <w:sz w:val="16"/>
          <w:szCs w:val="16"/>
        </w:rPr>
      </w:pPr>
      <w:r w:rsidRPr="00455FB7">
        <w:rPr>
          <w:bCs/>
          <w:sz w:val="16"/>
          <w:szCs w:val="16"/>
        </w:rPr>
        <w:t>Power up particles for instant items</w:t>
      </w:r>
    </w:p>
    <w:p w14:paraId="6C8BE5B9" w14:textId="77777777" w:rsidR="002A26E8" w:rsidRPr="00455FB7" w:rsidRDefault="002A26E8" w:rsidP="002A26E8">
      <w:pPr>
        <w:pStyle w:val="ListParagraph"/>
        <w:numPr>
          <w:ilvl w:val="0"/>
          <w:numId w:val="8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Green particles for gastric gun</w:t>
      </w:r>
    </w:p>
    <w:p w14:paraId="4DF8E83C" w14:textId="01B5F11C" w:rsidR="002A26E8" w:rsidRPr="00455FB7" w:rsidRDefault="002A26E8" w:rsidP="002A26E8">
      <w:pPr>
        <w:pStyle w:val="ListParagraph"/>
        <w:numPr>
          <w:ilvl w:val="0"/>
          <w:numId w:val="8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Blue particles for cryocapac</w:t>
      </w:r>
      <w:r w:rsidR="00F47F95" w:rsidRPr="00455FB7">
        <w:rPr>
          <w:sz w:val="16"/>
          <w:szCs w:val="16"/>
        </w:rPr>
        <w:t>itors</w:t>
      </w:r>
    </w:p>
    <w:p w14:paraId="513ED9D3" w14:textId="7F28AF96" w:rsidR="002A26E8" w:rsidRPr="00455FB7" w:rsidRDefault="002A26E8" w:rsidP="00FF4EBF">
      <w:pPr>
        <w:spacing w:after="0" w:line="480" w:lineRule="auto"/>
        <w:rPr>
          <w:bCs/>
          <w:i/>
          <w:iCs/>
          <w:sz w:val="16"/>
          <w:szCs w:val="16"/>
        </w:rPr>
      </w:pPr>
    </w:p>
    <w:p w14:paraId="56E4FF15" w14:textId="67B8DD3B" w:rsidR="00802761" w:rsidRPr="00455FB7" w:rsidRDefault="00802761" w:rsidP="00FF4EBF">
      <w:pPr>
        <w:spacing w:after="0" w:line="480" w:lineRule="auto"/>
        <w:rPr>
          <w:b/>
          <w:i/>
          <w:iCs/>
          <w:sz w:val="16"/>
          <w:szCs w:val="16"/>
        </w:rPr>
      </w:pPr>
      <w:r w:rsidRPr="00455FB7">
        <w:rPr>
          <w:b/>
          <w:i/>
          <w:iCs/>
          <w:sz w:val="16"/>
          <w:szCs w:val="16"/>
        </w:rPr>
        <w:t>BOSS BATTLES</w:t>
      </w:r>
    </w:p>
    <w:p w14:paraId="71D65545" w14:textId="7A214927" w:rsidR="00802761" w:rsidRPr="00455FB7" w:rsidRDefault="00802761" w:rsidP="00802761">
      <w:pPr>
        <w:pStyle w:val="ListParagraph"/>
        <w:numPr>
          <w:ilvl w:val="0"/>
          <w:numId w:val="1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 xml:space="preserve">Need </w:t>
      </w:r>
      <w:proofErr w:type="spellStart"/>
      <w:r w:rsidRPr="00455FB7">
        <w:rPr>
          <w:bCs/>
          <w:sz w:val="16"/>
          <w:szCs w:val="16"/>
        </w:rPr>
        <w:t>TileState</w:t>
      </w:r>
      <w:proofErr w:type="spellEnd"/>
      <w:r w:rsidRPr="00455FB7">
        <w:rPr>
          <w:bCs/>
          <w:sz w:val="16"/>
          <w:szCs w:val="16"/>
        </w:rPr>
        <w:t xml:space="preserve"> (map + cam) store, as each boss battle will be separate states</w:t>
      </w:r>
    </w:p>
    <w:p w14:paraId="0FAB438A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ore items</w:t>
      </w:r>
    </w:p>
    <w:p w14:paraId="384AB264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Spellbook</w:t>
      </w:r>
      <w:proofErr w:type="spellEnd"/>
      <w:r w:rsidRPr="00455FB7">
        <w:rPr>
          <w:sz w:val="16"/>
          <w:szCs w:val="16"/>
        </w:rPr>
        <w:t xml:space="preserve"> required for magic gate = Culminates crystal energy</w:t>
      </w:r>
    </w:p>
    <w:p w14:paraId="24AA7514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econd </w:t>
      </w:r>
      <w:proofErr w:type="spellStart"/>
      <w:r w:rsidRPr="00455FB7">
        <w:rPr>
          <w:sz w:val="16"/>
          <w:szCs w:val="16"/>
        </w:rPr>
        <w:t>cryocapactiro</w:t>
      </w:r>
      <w:proofErr w:type="spellEnd"/>
    </w:p>
    <w:p w14:paraId="3A5A566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Can use on </w:t>
      </w: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or dragon?</w:t>
      </w:r>
    </w:p>
    <w:p w14:paraId="36B2B5D1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Needs “</w:t>
      </w:r>
      <w:proofErr w:type="spellStart"/>
      <w:r w:rsidRPr="00455FB7">
        <w:rPr>
          <w:sz w:val="16"/>
          <w:szCs w:val="16"/>
        </w:rPr>
        <w:t>gyrofocuser</w:t>
      </w:r>
      <w:proofErr w:type="spellEnd"/>
      <w:r w:rsidRPr="00455FB7">
        <w:rPr>
          <w:sz w:val="16"/>
          <w:szCs w:val="16"/>
        </w:rPr>
        <w:t xml:space="preserve">” to keep around body and help against </w:t>
      </w:r>
      <w:proofErr w:type="spellStart"/>
      <w:r w:rsidRPr="00455FB7">
        <w:rPr>
          <w:sz w:val="16"/>
          <w:szCs w:val="16"/>
        </w:rPr>
        <w:t>Viridash</w:t>
      </w:r>
      <w:proofErr w:type="spellEnd"/>
      <w:r w:rsidRPr="00455FB7">
        <w:rPr>
          <w:sz w:val="16"/>
          <w:szCs w:val="16"/>
        </w:rPr>
        <w:t>?</w:t>
      </w:r>
    </w:p>
    <w:p w14:paraId="00F5F66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Tradeoff</w:t>
      </w:r>
      <w:proofErr w:type="spellEnd"/>
      <w:r w:rsidRPr="00455FB7">
        <w:rPr>
          <w:sz w:val="16"/>
          <w:szCs w:val="16"/>
        </w:rPr>
        <w:t xml:space="preserve"> for stimulant = damages health and you have to go back to healing pool</w:t>
      </w:r>
    </w:p>
    <w:p w14:paraId="76FBBC30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Wilted big flower =Poisonous</w:t>
      </w:r>
    </w:p>
    <w:p w14:paraId="326F82AA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GasMask</w:t>
      </w:r>
      <w:proofErr w:type="spellEnd"/>
    </w:p>
    <w:p w14:paraId="7AF4711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Helps you fight mushroom</w:t>
      </w:r>
    </w:p>
    <w:p w14:paraId="0EA4A967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Armor, Helps you fight all</w:t>
      </w:r>
    </w:p>
    <w:p w14:paraId="0A8E49A0" w14:textId="03CD682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Big Flower, Increases health for minigames, Infused with vitality-increasing molecules</w:t>
      </w:r>
    </w:p>
    <w:p w14:paraId="3DEB01D9" w14:textId="0F09EB23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Trevil</w:t>
      </w:r>
      <w:proofErr w:type="spellEnd"/>
    </w:p>
    <w:p w14:paraId="7BB2BBD1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Health bar for </w:t>
      </w: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but not his minions</w:t>
      </w:r>
    </w:p>
    <w:p w14:paraId="12DC46E7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draws health from healthy trees (beside him)</w:t>
      </w:r>
    </w:p>
    <w:p w14:paraId="2798B6B4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Miniosn</w:t>
      </w:r>
      <w:proofErr w:type="spellEnd"/>
      <w:r w:rsidRPr="00455FB7">
        <w:rPr>
          <w:sz w:val="16"/>
          <w:szCs w:val="16"/>
        </w:rPr>
        <w:t xml:space="preserve"> come in rows</w:t>
      </w:r>
    </w:p>
    <w:p w14:paraId="28A5E65E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Player has health</w:t>
      </w:r>
    </w:p>
    <w:p w14:paraId="7F8368DB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pecial push back for </w:t>
      </w:r>
      <w:proofErr w:type="spellStart"/>
      <w:r w:rsidRPr="00455FB7">
        <w:rPr>
          <w:sz w:val="16"/>
          <w:szCs w:val="16"/>
        </w:rPr>
        <w:t>Trevil</w:t>
      </w:r>
      <w:proofErr w:type="spellEnd"/>
      <w:r w:rsidRPr="00455FB7">
        <w:rPr>
          <w:sz w:val="16"/>
          <w:szCs w:val="16"/>
        </w:rPr>
        <w:t xml:space="preserve"> = tiles change, when all different, no more left</w:t>
      </w:r>
    </w:p>
    <w:p w14:paraId="6F5A890D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op 2 thirds of the screen are covered in small versions of the evil tree (leftover resources)</w:t>
      </w:r>
    </w:p>
    <w:p w14:paraId="7F489C59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They slowly advance. You have to bash your way through them to get to the main tree. </w:t>
      </w:r>
    </w:p>
    <w:p w14:paraId="1FA30070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Just keep coming, speed up over time</w:t>
      </w:r>
    </w:p>
    <w:p w14:paraId="4B549723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ake them 48x48</w:t>
      </w:r>
    </w:p>
    <w:p w14:paraId="0736FA60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Model columns of them as stacks?</w:t>
      </w:r>
    </w:p>
    <w:p w14:paraId="632FF47D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pecial = Root can push you back (</w:t>
      </w:r>
      <w:proofErr w:type="spellStart"/>
      <w:r w:rsidRPr="00455FB7">
        <w:rPr>
          <w:sz w:val="16"/>
          <w:szCs w:val="16"/>
        </w:rPr>
        <w:t>represtned</w:t>
      </w:r>
      <w:proofErr w:type="spellEnd"/>
      <w:r w:rsidRPr="00455FB7">
        <w:rPr>
          <w:sz w:val="16"/>
          <w:szCs w:val="16"/>
        </w:rPr>
        <w:t xml:space="preserve"> as dirt tiles pushing you)</w:t>
      </w:r>
    </w:p>
    <w:p w14:paraId="41C3416B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Mycovolence</w:t>
      </w:r>
      <w:proofErr w:type="spellEnd"/>
    </w:p>
    <w:p w14:paraId="7AB16FD2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Gross bugs and worms comes from top </w:t>
      </w:r>
      <w:proofErr w:type="spellStart"/>
      <w:r w:rsidRPr="00455FB7">
        <w:rPr>
          <w:sz w:val="16"/>
          <w:szCs w:val="16"/>
        </w:rPr>
        <w:t>center</w:t>
      </w:r>
      <w:proofErr w:type="spellEnd"/>
      <w:r w:rsidRPr="00455FB7">
        <w:rPr>
          <w:sz w:val="16"/>
          <w:szCs w:val="16"/>
        </w:rPr>
        <w:t xml:space="preserve"> (leftover resources) (particle emitter??)</w:t>
      </w:r>
    </w:p>
    <w:p w14:paraId="041BD636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ouching them makes you lose health</w:t>
      </w:r>
    </w:p>
    <w:p w14:paraId="3AF5801A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hey can be killed</w:t>
      </w:r>
    </w:p>
    <w:p w14:paraId="77403EE8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pecial = You lose health over time due to mushroom spores. Gas mask makes you immune </w:t>
      </w:r>
    </w:p>
    <w:p w14:paraId="76BA45D6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proofErr w:type="spellStart"/>
      <w:r w:rsidRPr="00455FB7">
        <w:rPr>
          <w:sz w:val="16"/>
          <w:szCs w:val="16"/>
        </w:rPr>
        <w:t>Viridash</w:t>
      </w:r>
      <w:proofErr w:type="spellEnd"/>
    </w:p>
    <w:p w14:paraId="631610CF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tays in top right</w:t>
      </w:r>
    </w:p>
    <w:p w14:paraId="608FCEF5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prays fireballs over map</w:t>
      </w:r>
    </w:p>
    <w:p w14:paraId="08036D37" w14:textId="77777777" w:rsidR="00802761" w:rsidRPr="00455FB7" w:rsidRDefault="00802761" w:rsidP="00802761">
      <w:pPr>
        <w:pStyle w:val="ListParagraph"/>
        <w:numPr>
          <w:ilvl w:val="2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Special Attack = heat very close to it makes you </w:t>
      </w:r>
      <w:proofErr w:type="spellStart"/>
      <w:r w:rsidRPr="00455FB7">
        <w:rPr>
          <w:sz w:val="16"/>
          <w:szCs w:val="16"/>
        </w:rPr>
        <w:t>loose</w:t>
      </w:r>
      <w:proofErr w:type="spellEnd"/>
      <w:r w:rsidRPr="00455FB7">
        <w:rPr>
          <w:sz w:val="16"/>
          <w:szCs w:val="16"/>
        </w:rPr>
        <w:t xml:space="preserve"> health</w:t>
      </w:r>
    </w:p>
    <w:p w14:paraId="06819327" w14:textId="77777777" w:rsidR="00802761" w:rsidRPr="00455FB7" w:rsidRDefault="00802761" w:rsidP="00802761">
      <w:pPr>
        <w:pStyle w:val="ListParagraph"/>
        <w:numPr>
          <w:ilvl w:val="0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hip</w:t>
      </w:r>
    </w:p>
    <w:p w14:paraId="33F6ED2D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Actual cannons surround you (leftover sprites)</w:t>
      </w:r>
    </w:p>
    <w:p w14:paraId="22F59F0E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Constantly shooting randomly</w:t>
      </w:r>
    </w:p>
    <w:p w14:paraId="43E3AF68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Gunpowder barrels in </w:t>
      </w:r>
      <w:proofErr w:type="spellStart"/>
      <w:r w:rsidRPr="00455FB7">
        <w:rPr>
          <w:sz w:val="16"/>
          <w:szCs w:val="16"/>
        </w:rPr>
        <w:t>croner</w:t>
      </w:r>
      <w:proofErr w:type="spellEnd"/>
    </w:p>
    <w:p w14:paraId="10CD0206" w14:textId="77777777" w:rsidR="00802761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You have to hit them and explode them to make nearby cannons disappear</w:t>
      </w:r>
    </w:p>
    <w:p w14:paraId="6EF7E2B8" w14:textId="02E965F7" w:rsidR="00541BD6" w:rsidRPr="00455FB7" w:rsidRDefault="00802761" w:rsidP="00802761">
      <w:pPr>
        <w:pStyle w:val="ListParagraph"/>
        <w:numPr>
          <w:ilvl w:val="1"/>
          <w:numId w:val="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You win when you destroy them all</w:t>
      </w:r>
    </w:p>
    <w:p w14:paraId="41CC0103" w14:textId="77777777" w:rsidR="008F22DA" w:rsidRDefault="008F22DA" w:rsidP="00FF4EBF">
      <w:pPr>
        <w:spacing w:line="480" w:lineRule="auto"/>
        <w:rPr>
          <w:b/>
          <w:bCs/>
          <w:sz w:val="16"/>
          <w:szCs w:val="16"/>
        </w:rPr>
      </w:pPr>
    </w:p>
    <w:p w14:paraId="6D6A9ECD" w14:textId="77777777" w:rsidR="008F22DA" w:rsidRDefault="008F22DA" w:rsidP="00FF4EBF">
      <w:pPr>
        <w:spacing w:line="480" w:lineRule="auto"/>
        <w:rPr>
          <w:b/>
          <w:bCs/>
          <w:sz w:val="16"/>
          <w:szCs w:val="16"/>
        </w:rPr>
      </w:pPr>
    </w:p>
    <w:p w14:paraId="790520F8" w14:textId="77777777" w:rsidR="008F22DA" w:rsidRDefault="008F22DA" w:rsidP="00FF4EBF">
      <w:pPr>
        <w:spacing w:line="480" w:lineRule="auto"/>
        <w:rPr>
          <w:b/>
          <w:bCs/>
          <w:sz w:val="16"/>
          <w:szCs w:val="16"/>
        </w:rPr>
      </w:pPr>
    </w:p>
    <w:p w14:paraId="2CBEDAF6" w14:textId="2E5B20C6" w:rsidR="00C41846" w:rsidRPr="00455FB7" w:rsidRDefault="00C41846" w:rsidP="00FF4EBF">
      <w:pPr>
        <w:spacing w:line="480" w:lineRule="auto"/>
        <w:rPr>
          <w:b/>
          <w:bCs/>
          <w:sz w:val="16"/>
          <w:szCs w:val="16"/>
        </w:rPr>
      </w:pPr>
      <w:r w:rsidRPr="00455FB7">
        <w:rPr>
          <w:b/>
          <w:bCs/>
          <w:sz w:val="16"/>
          <w:szCs w:val="16"/>
        </w:rPr>
        <w:t>Score</w:t>
      </w:r>
    </w:p>
    <w:p w14:paraId="6C2290E6" w14:textId="2FC431A4" w:rsidR="00C41846" w:rsidRPr="00455FB7" w:rsidRDefault="006E2ECA" w:rsidP="00FF4EBF">
      <w:pPr>
        <w:pStyle w:val="ListParagraph"/>
        <w:numPr>
          <w:ilvl w:val="0"/>
          <w:numId w:val="1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Global</w:t>
      </w:r>
      <w:r w:rsidR="00B62359" w:rsidRPr="00455FB7">
        <w:rPr>
          <w:sz w:val="16"/>
          <w:szCs w:val="16"/>
        </w:rPr>
        <w:t xml:space="preserve"> score timer </w:t>
      </w:r>
      <w:r w:rsidR="00C41846" w:rsidRPr="00455FB7">
        <w:rPr>
          <w:sz w:val="16"/>
          <w:szCs w:val="16"/>
        </w:rPr>
        <w:t>A “timer” goes during PLAY state and minigames</w:t>
      </w:r>
    </w:p>
    <w:p w14:paraId="641BFEF5" w14:textId="4BEBF59F" w:rsidR="008546CE" w:rsidRPr="00455FB7" w:rsidRDefault="008546CE" w:rsidP="00FF4EBF">
      <w:pPr>
        <w:pStyle w:val="ListParagraph"/>
        <w:numPr>
          <w:ilvl w:val="0"/>
          <w:numId w:val="1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lastRenderedPageBreak/>
        <w:t xml:space="preserve">USE LWGJL TIMER!  = </w:t>
      </w:r>
      <w:r w:rsidR="006E2ECA" w:rsidRPr="00455FB7">
        <w:rPr>
          <w:sz w:val="16"/>
          <w:szCs w:val="16"/>
        </w:rPr>
        <w:t>Global</w:t>
      </w:r>
      <w:r w:rsidRPr="00455FB7">
        <w:rPr>
          <w:sz w:val="16"/>
          <w:szCs w:val="16"/>
        </w:rPr>
        <w:t>, update in play state + minigames only</w:t>
      </w:r>
    </w:p>
    <w:p w14:paraId="740637F3" w14:textId="4F290BB7" w:rsidR="00C41846" w:rsidRPr="00455FB7" w:rsidRDefault="00B62359" w:rsidP="00FF4EBF">
      <w:pPr>
        <w:pStyle w:val="ListParagraph"/>
        <w:numPr>
          <w:ilvl w:val="0"/>
          <w:numId w:val="11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Score = time used</w:t>
      </w:r>
    </w:p>
    <w:p w14:paraId="74B35401" w14:textId="296E584F" w:rsidR="00C417A7" w:rsidRPr="00455FB7" w:rsidRDefault="00C417A7" w:rsidP="00C417A7">
      <w:pPr>
        <w:pStyle w:val="ListParagraph"/>
        <w:numPr>
          <w:ilvl w:val="0"/>
          <w:numId w:val="11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TOP RIGHT = DECREASING SCORE, HEALTH, ITEMS COLLECTED</w:t>
      </w:r>
    </w:p>
    <w:p w14:paraId="1D222CB3" w14:textId="77777777" w:rsidR="008F22DA" w:rsidRDefault="008F22DA" w:rsidP="00FF4EBF">
      <w:pPr>
        <w:spacing w:line="480" w:lineRule="auto"/>
        <w:rPr>
          <w:sz w:val="16"/>
          <w:szCs w:val="16"/>
        </w:rPr>
      </w:pPr>
    </w:p>
    <w:p w14:paraId="0EEA597A" w14:textId="54CED084" w:rsidR="006E6E0B" w:rsidRPr="00455FB7" w:rsidRDefault="00502495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Do full test via Exe</w:t>
      </w:r>
    </w:p>
    <w:p w14:paraId="5B3E3EF3" w14:textId="2413DD87" w:rsidR="000041DB" w:rsidRPr="00455FB7" w:rsidRDefault="000041DB" w:rsidP="000041DB">
      <w:p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Integrate Alex feedback</w:t>
      </w:r>
    </w:p>
    <w:p w14:paraId="29264635" w14:textId="43199336" w:rsidR="00A110AB" w:rsidRDefault="00A110AB" w:rsidP="000041DB">
      <w:pPr>
        <w:spacing w:after="0" w:line="480" w:lineRule="auto"/>
        <w:rPr>
          <w:sz w:val="16"/>
          <w:szCs w:val="16"/>
        </w:rPr>
      </w:pPr>
    </w:p>
    <w:p w14:paraId="473163B2" w14:textId="77777777" w:rsidR="008F22DA" w:rsidRPr="00455FB7" w:rsidRDefault="008F22DA" w:rsidP="000041DB">
      <w:pPr>
        <w:spacing w:after="0" w:line="480" w:lineRule="auto"/>
        <w:rPr>
          <w:sz w:val="16"/>
          <w:szCs w:val="16"/>
        </w:rPr>
      </w:pPr>
    </w:p>
    <w:p w14:paraId="21D3B5CC" w14:textId="06C8BC5D" w:rsidR="005C01C7" w:rsidRPr="00455FB7" w:rsidRDefault="005C01C7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Deploy</w:t>
      </w:r>
    </w:p>
    <w:p w14:paraId="5DEEF1A8" w14:textId="392B1577" w:rsidR="009A4117" w:rsidRPr="00455FB7" w:rsidRDefault="00481A37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Update screenshots </w:t>
      </w:r>
    </w:p>
    <w:p w14:paraId="6D29DA7B" w14:textId="312A3F74" w:rsidR="00502495" w:rsidRPr="00455FB7" w:rsidRDefault="00502495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Remove message from how </w:t>
      </w:r>
      <w:r w:rsidR="0098044C" w:rsidRPr="00455FB7">
        <w:rPr>
          <w:sz w:val="16"/>
          <w:szCs w:val="16"/>
        </w:rPr>
        <w:t>to play</w:t>
      </w:r>
      <w:r w:rsidRPr="00455FB7">
        <w:rPr>
          <w:sz w:val="16"/>
          <w:szCs w:val="16"/>
        </w:rPr>
        <w:t xml:space="preserve"> on wiki</w:t>
      </w:r>
    </w:p>
    <w:p w14:paraId="5FEB93FE" w14:textId="790204BC" w:rsidR="00D368B4" w:rsidRPr="00455FB7" w:rsidRDefault="00D368B4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Do promotional video </w:t>
      </w:r>
      <w:r w:rsidR="007B1453" w:rsidRPr="00455FB7">
        <w:rPr>
          <w:sz w:val="16"/>
          <w:szCs w:val="16"/>
        </w:rPr>
        <w:t xml:space="preserve">= screenshot slideshow </w:t>
      </w:r>
      <w:r w:rsidRPr="00455FB7">
        <w:rPr>
          <w:sz w:val="16"/>
          <w:szCs w:val="16"/>
        </w:rPr>
        <w:t xml:space="preserve">and upload to channel </w:t>
      </w:r>
    </w:p>
    <w:p w14:paraId="19DE272E" w14:textId="51963963" w:rsidR="0000346B" w:rsidRPr="00455FB7" w:rsidRDefault="0000346B" w:rsidP="00FF4EBF">
      <w:p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Improve based off suggestions = mini updates</w:t>
      </w:r>
    </w:p>
    <w:p w14:paraId="57C8939E" w14:textId="44D40324" w:rsidR="00680976" w:rsidRPr="00455FB7" w:rsidRDefault="00680976" w:rsidP="00FF4EBF">
      <w:pPr>
        <w:spacing w:line="480" w:lineRule="auto"/>
        <w:rPr>
          <w:sz w:val="16"/>
          <w:szCs w:val="16"/>
        </w:rPr>
      </w:pPr>
    </w:p>
    <w:p w14:paraId="38D7352A" w14:textId="100CCD4B" w:rsidR="00680976" w:rsidRPr="00455FB7" w:rsidRDefault="00680976" w:rsidP="00680976">
      <w:pPr>
        <w:spacing w:after="0" w:line="480" w:lineRule="auto"/>
        <w:rPr>
          <w:b/>
          <w:bCs/>
          <w:sz w:val="16"/>
          <w:szCs w:val="16"/>
        </w:rPr>
      </w:pPr>
      <w:r w:rsidRPr="00455FB7">
        <w:rPr>
          <w:b/>
          <w:bCs/>
          <w:sz w:val="16"/>
          <w:szCs w:val="16"/>
        </w:rPr>
        <w:t>Extra Ideas:</w:t>
      </w:r>
    </w:p>
    <w:p w14:paraId="1A88B17C" w14:textId="53B3EEA6" w:rsidR="00680976" w:rsidRPr="00455FB7" w:rsidRDefault="00680976" w:rsidP="00680976">
      <w:pPr>
        <w:pStyle w:val="ListParagraph"/>
        <w:numPr>
          <w:ilvl w:val="0"/>
          <w:numId w:val="29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Add centre crystal, 5</w:t>
      </w:r>
      <w:r w:rsidRPr="00455FB7">
        <w:rPr>
          <w:bCs/>
          <w:sz w:val="16"/>
          <w:szCs w:val="16"/>
          <w:vertAlign w:val="superscript"/>
        </w:rPr>
        <w:t>th</w:t>
      </w:r>
      <w:r w:rsidRPr="00455FB7">
        <w:rPr>
          <w:bCs/>
          <w:sz w:val="16"/>
          <w:szCs w:val="16"/>
        </w:rPr>
        <w:t xml:space="preserve"> crystal = comes from new challenge/puzzle area in lower half of map</w:t>
      </w:r>
    </w:p>
    <w:p w14:paraId="090DAE7A" w14:textId="7CC3109A" w:rsidR="00680976" w:rsidRPr="00455FB7" w:rsidRDefault="00680976" w:rsidP="00802761">
      <w:pPr>
        <w:pStyle w:val="ListParagraph"/>
        <w:numPr>
          <w:ilvl w:val="1"/>
          <w:numId w:val="16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You require special item to get into cave</w:t>
      </w:r>
    </w:p>
    <w:p w14:paraId="6260D8D5" w14:textId="08E88691" w:rsidR="00802761" w:rsidRPr="00455FB7" w:rsidRDefault="00802761" w:rsidP="00802761">
      <w:pPr>
        <w:pStyle w:val="ListParagraph"/>
        <w:numPr>
          <w:ilvl w:val="1"/>
          <w:numId w:val="16"/>
        </w:numPr>
        <w:spacing w:after="0" w:line="480" w:lineRule="auto"/>
        <w:rPr>
          <w:bCs/>
          <w:sz w:val="16"/>
          <w:szCs w:val="16"/>
        </w:rPr>
      </w:pPr>
      <w:r w:rsidRPr="00455FB7">
        <w:rPr>
          <w:bCs/>
          <w:sz w:val="16"/>
          <w:szCs w:val="16"/>
        </w:rPr>
        <w:t>Puzzle area = tile challenge (lava tiles appearing randomly + bubbling), have to avoid)</w:t>
      </w:r>
    </w:p>
    <w:p w14:paraId="71894FF4" w14:textId="29711045" w:rsidR="00C417A7" w:rsidRPr="00455FB7" w:rsidRDefault="00FD6747" w:rsidP="00C417A7">
      <w:pPr>
        <w:pStyle w:val="ListParagraph"/>
        <w:numPr>
          <w:ilvl w:val="0"/>
          <w:numId w:val="16"/>
        </w:numPr>
        <w:spacing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 xml:space="preserve">After Getting Gold = Space Battle </w:t>
      </w:r>
    </w:p>
    <w:p w14:paraId="0AD737F3" w14:textId="77777777" w:rsidR="005C3549" w:rsidRPr="00455FB7" w:rsidRDefault="005C3549" w:rsidP="00C417A7">
      <w:pPr>
        <w:pStyle w:val="ListParagraph"/>
        <w:numPr>
          <w:ilvl w:val="0"/>
          <w:numId w:val="16"/>
        </w:numPr>
        <w:spacing w:line="480" w:lineRule="auto"/>
        <w:ind w:left="1080"/>
        <w:rPr>
          <w:sz w:val="16"/>
          <w:szCs w:val="16"/>
        </w:rPr>
      </w:pPr>
      <w:r w:rsidRPr="00455FB7">
        <w:rPr>
          <w:bCs/>
          <w:sz w:val="16"/>
          <w:szCs w:val="16"/>
        </w:rPr>
        <w:t>flying through space, need collect cannons before</w:t>
      </w:r>
      <w:r w:rsidRPr="00455FB7">
        <w:rPr>
          <w:sz w:val="16"/>
          <w:szCs w:val="16"/>
        </w:rPr>
        <w:t xml:space="preserve"> </w:t>
      </w:r>
    </w:p>
    <w:p w14:paraId="3BCD26D9" w14:textId="075CB6A3" w:rsidR="00C417A7" w:rsidRPr="00455FB7" w:rsidRDefault="00C417A7" w:rsidP="00C417A7">
      <w:pPr>
        <w:pStyle w:val="ListParagraph"/>
        <w:numPr>
          <w:ilvl w:val="0"/>
          <w:numId w:val="16"/>
        </w:numPr>
        <w:spacing w:line="480" w:lineRule="auto"/>
        <w:ind w:left="1080"/>
        <w:rPr>
          <w:sz w:val="16"/>
          <w:szCs w:val="16"/>
        </w:rPr>
      </w:pPr>
      <w:r w:rsidRPr="00455FB7">
        <w:rPr>
          <w:sz w:val="16"/>
          <w:szCs w:val="16"/>
        </w:rPr>
        <w:t>Separate to spirit realm but Ship can be the same</w:t>
      </w:r>
      <w:r w:rsidR="001A110A" w:rsidRPr="00455FB7">
        <w:rPr>
          <w:sz w:val="16"/>
          <w:szCs w:val="16"/>
        </w:rPr>
        <w:t xml:space="preserve"> object</w:t>
      </w:r>
    </w:p>
    <w:p w14:paraId="11E74D33" w14:textId="04511F70" w:rsidR="00C417A7" w:rsidRPr="00455FB7" w:rsidRDefault="00C417A7" w:rsidP="00C417A7">
      <w:pPr>
        <w:pStyle w:val="ListParagraph"/>
        <w:numPr>
          <w:ilvl w:val="0"/>
          <w:numId w:val="16"/>
        </w:numPr>
        <w:spacing w:line="480" w:lineRule="auto"/>
        <w:ind w:left="1080"/>
        <w:rPr>
          <w:sz w:val="16"/>
          <w:szCs w:val="16"/>
        </w:rPr>
      </w:pPr>
      <w:r w:rsidRPr="00455FB7">
        <w:rPr>
          <w:sz w:val="16"/>
          <w:szCs w:val="16"/>
        </w:rPr>
        <w:t>Background is stars moving backward</w:t>
      </w:r>
    </w:p>
    <w:p w14:paraId="3ADA218E" w14:textId="32B8B36C" w:rsidR="00FD6747" w:rsidRPr="00455FB7" w:rsidRDefault="00FD6747" w:rsidP="00FD6747">
      <w:pPr>
        <w:pStyle w:val="ListParagraph"/>
        <w:numPr>
          <w:ilvl w:val="0"/>
          <w:numId w:val="16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Objective List = If you walk over obstacle zone (with lightbulb), your objective list is added to. E.g. for trees and limestone: “Get past trees/limestone”</w:t>
      </w:r>
    </w:p>
    <w:p w14:paraId="372FABAF" w14:textId="6A9AAB72" w:rsidR="00FD6747" w:rsidRPr="00455FB7" w:rsidRDefault="00BA52EE" w:rsidP="00FD6747">
      <w:pPr>
        <w:pStyle w:val="ListParagraph"/>
        <w:numPr>
          <w:ilvl w:val="0"/>
          <w:numId w:val="16"/>
        </w:numPr>
        <w:spacing w:after="0" w:line="480" w:lineRule="auto"/>
        <w:rPr>
          <w:sz w:val="16"/>
          <w:szCs w:val="16"/>
        </w:rPr>
      </w:pPr>
      <w:r w:rsidRPr="00455FB7">
        <w:rPr>
          <w:sz w:val="16"/>
          <w:szCs w:val="16"/>
        </w:rPr>
        <w:t>Achievements</w:t>
      </w:r>
      <w:r w:rsidR="00FD6747" w:rsidRPr="00455FB7">
        <w:rPr>
          <w:sz w:val="16"/>
          <w:szCs w:val="16"/>
        </w:rPr>
        <w:t xml:space="preserve"> = ‘Seek and ye shall find’ collect all items, </w:t>
      </w:r>
      <w:r w:rsidR="00C57555" w:rsidRPr="00455FB7">
        <w:rPr>
          <w:sz w:val="16"/>
          <w:szCs w:val="16"/>
        </w:rPr>
        <w:t>get</w:t>
      </w:r>
      <w:r w:rsidR="00FD6747" w:rsidRPr="00455FB7">
        <w:rPr>
          <w:sz w:val="16"/>
          <w:szCs w:val="16"/>
        </w:rPr>
        <w:t xml:space="preserve"> </w:t>
      </w:r>
      <w:r w:rsidR="00C57555" w:rsidRPr="00455FB7">
        <w:rPr>
          <w:sz w:val="16"/>
          <w:szCs w:val="16"/>
        </w:rPr>
        <w:t>high score</w:t>
      </w:r>
      <w:r w:rsidR="00FD6747" w:rsidRPr="00455FB7">
        <w:rPr>
          <w:sz w:val="16"/>
          <w:szCs w:val="16"/>
        </w:rPr>
        <w:t>, Defeat enemies without losing health, Use consumables, REWARDS FOR COMPLETION</w:t>
      </w:r>
    </w:p>
    <w:p w14:paraId="148967C1" w14:textId="6CEB3C49" w:rsidR="00680976" w:rsidRPr="00455FB7" w:rsidRDefault="00680976" w:rsidP="00FF4EBF">
      <w:pPr>
        <w:spacing w:line="480" w:lineRule="auto"/>
        <w:rPr>
          <w:sz w:val="16"/>
          <w:szCs w:val="16"/>
        </w:rPr>
      </w:pPr>
    </w:p>
    <w:sectPr w:rsidR="00680976" w:rsidRPr="00455FB7" w:rsidSect="008951CF">
      <w:pgSz w:w="8505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21220"/>
    <w:multiLevelType w:val="hybridMultilevel"/>
    <w:tmpl w:val="2280C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A5F0A"/>
    <w:multiLevelType w:val="hybridMultilevel"/>
    <w:tmpl w:val="A6D49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77B95"/>
    <w:multiLevelType w:val="hybridMultilevel"/>
    <w:tmpl w:val="B9AC9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D5F0F"/>
    <w:multiLevelType w:val="hybridMultilevel"/>
    <w:tmpl w:val="A4526710"/>
    <w:lvl w:ilvl="0" w:tplc="BD12CB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41390"/>
    <w:multiLevelType w:val="hybridMultilevel"/>
    <w:tmpl w:val="743A5C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F30D5"/>
    <w:multiLevelType w:val="hybridMultilevel"/>
    <w:tmpl w:val="4C92F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8144F"/>
    <w:multiLevelType w:val="hybridMultilevel"/>
    <w:tmpl w:val="99AA8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9626E"/>
    <w:multiLevelType w:val="hybridMultilevel"/>
    <w:tmpl w:val="AE4876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C6C81"/>
    <w:multiLevelType w:val="hybridMultilevel"/>
    <w:tmpl w:val="C512F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311E8"/>
    <w:multiLevelType w:val="hybridMultilevel"/>
    <w:tmpl w:val="62DC0E5C"/>
    <w:lvl w:ilvl="0" w:tplc="41D85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96E13"/>
    <w:multiLevelType w:val="hybridMultilevel"/>
    <w:tmpl w:val="18B8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045246"/>
    <w:multiLevelType w:val="hybridMultilevel"/>
    <w:tmpl w:val="ED94D9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D6723"/>
    <w:multiLevelType w:val="hybridMultilevel"/>
    <w:tmpl w:val="E078D6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B7818"/>
    <w:multiLevelType w:val="hybridMultilevel"/>
    <w:tmpl w:val="D3FE4E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024283"/>
    <w:multiLevelType w:val="hybridMultilevel"/>
    <w:tmpl w:val="ADE8494C"/>
    <w:lvl w:ilvl="0" w:tplc="41D857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FF3312"/>
    <w:multiLevelType w:val="hybridMultilevel"/>
    <w:tmpl w:val="15ACA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D23B98"/>
    <w:multiLevelType w:val="hybridMultilevel"/>
    <w:tmpl w:val="E5B4D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3F0244"/>
    <w:multiLevelType w:val="hybridMultilevel"/>
    <w:tmpl w:val="112AF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B32618"/>
    <w:multiLevelType w:val="hybridMultilevel"/>
    <w:tmpl w:val="3BC8E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D704E1"/>
    <w:multiLevelType w:val="hybridMultilevel"/>
    <w:tmpl w:val="D0889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CE5A55"/>
    <w:multiLevelType w:val="hybridMultilevel"/>
    <w:tmpl w:val="BB8094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B17203"/>
    <w:multiLevelType w:val="hybridMultilevel"/>
    <w:tmpl w:val="4882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445C43"/>
    <w:multiLevelType w:val="hybridMultilevel"/>
    <w:tmpl w:val="6A34EB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A0175"/>
    <w:multiLevelType w:val="hybridMultilevel"/>
    <w:tmpl w:val="2B0231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B76E0A"/>
    <w:multiLevelType w:val="hybridMultilevel"/>
    <w:tmpl w:val="A06CD9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73524E"/>
    <w:multiLevelType w:val="hybridMultilevel"/>
    <w:tmpl w:val="8E783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5"/>
  </w:num>
  <w:num w:numId="3">
    <w:abstractNumId w:val="26"/>
  </w:num>
  <w:num w:numId="4">
    <w:abstractNumId w:val="8"/>
  </w:num>
  <w:num w:numId="5">
    <w:abstractNumId w:val="7"/>
  </w:num>
  <w:num w:numId="6">
    <w:abstractNumId w:val="16"/>
  </w:num>
  <w:num w:numId="7">
    <w:abstractNumId w:val="28"/>
  </w:num>
  <w:num w:numId="8">
    <w:abstractNumId w:val="19"/>
  </w:num>
  <w:num w:numId="9">
    <w:abstractNumId w:val="11"/>
  </w:num>
  <w:num w:numId="10">
    <w:abstractNumId w:val="9"/>
  </w:num>
  <w:num w:numId="11">
    <w:abstractNumId w:val="27"/>
  </w:num>
  <w:num w:numId="12">
    <w:abstractNumId w:val="22"/>
  </w:num>
  <w:num w:numId="13">
    <w:abstractNumId w:val="0"/>
  </w:num>
  <w:num w:numId="14">
    <w:abstractNumId w:val="17"/>
  </w:num>
  <w:num w:numId="15">
    <w:abstractNumId w:val="20"/>
  </w:num>
  <w:num w:numId="16">
    <w:abstractNumId w:val="12"/>
  </w:num>
  <w:num w:numId="17">
    <w:abstractNumId w:val="18"/>
  </w:num>
  <w:num w:numId="18">
    <w:abstractNumId w:val="23"/>
  </w:num>
  <w:num w:numId="19">
    <w:abstractNumId w:val="21"/>
  </w:num>
  <w:num w:numId="20">
    <w:abstractNumId w:val="3"/>
  </w:num>
  <w:num w:numId="21">
    <w:abstractNumId w:val="24"/>
  </w:num>
  <w:num w:numId="22">
    <w:abstractNumId w:val="5"/>
  </w:num>
  <w:num w:numId="23">
    <w:abstractNumId w:val="2"/>
  </w:num>
  <w:num w:numId="24">
    <w:abstractNumId w:val="1"/>
  </w:num>
  <w:num w:numId="25">
    <w:abstractNumId w:val="6"/>
  </w:num>
  <w:num w:numId="26">
    <w:abstractNumId w:val="15"/>
  </w:num>
  <w:num w:numId="27">
    <w:abstractNumId w:val="10"/>
  </w:num>
  <w:num w:numId="28">
    <w:abstractNumId w:val="13"/>
  </w:num>
  <w:num w:numId="2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1A7E"/>
    <w:rsid w:val="0000346B"/>
    <w:rsid w:val="00003B0E"/>
    <w:rsid w:val="00003F1F"/>
    <w:rsid w:val="000041DB"/>
    <w:rsid w:val="00006358"/>
    <w:rsid w:val="0001035C"/>
    <w:rsid w:val="000128F4"/>
    <w:rsid w:val="000132D3"/>
    <w:rsid w:val="0001626B"/>
    <w:rsid w:val="00021529"/>
    <w:rsid w:val="000217BF"/>
    <w:rsid w:val="00021829"/>
    <w:rsid w:val="0002202B"/>
    <w:rsid w:val="00022158"/>
    <w:rsid w:val="00023671"/>
    <w:rsid w:val="00024731"/>
    <w:rsid w:val="00026346"/>
    <w:rsid w:val="0002782B"/>
    <w:rsid w:val="00031E74"/>
    <w:rsid w:val="00034688"/>
    <w:rsid w:val="000349B5"/>
    <w:rsid w:val="00034FC8"/>
    <w:rsid w:val="00040573"/>
    <w:rsid w:val="00043A56"/>
    <w:rsid w:val="000458DF"/>
    <w:rsid w:val="00046349"/>
    <w:rsid w:val="00047C52"/>
    <w:rsid w:val="000564DB"/>
    <w:rsid w:val="000623E9"/>
    <w:rsid w:val="0006452E"/>
    <w:rsid w:val="000705A7"/>
    <w:rsid w:val="00070EC0"/>
    <w:rsid w:val="00073FCA"/>
    <w:rsid w:val="00076616"/>
    <w:rsid w:val="00082922"/>
    <w:rsid w:val="00082BCA"/>
    <w:rsid w:val="0008352B"/>
    <w:rsid w:val="00084A3C"/>
    <w:rsid w:val="000941FD"/>
    <w:rsid w:val="000A2DF9"/>
    <w:rsid w:val="000A5434"/>
    <w:rsid w:val="000A545A"/>
    <w:rsid w:val="000A68E5"/>
    <w:rsid w:val="000A7929"/>
    <w:rsid w:val="000B38AB"/>
    <w:rsid w:val="000B44F7"/>
    <w:rsid w:val="000C25B3"/>
    <w:rsid w:val="000C6D92"/>
    <w:rsid w:val="000D29E7"/>
    <w:rsid w:val="000D2D1A"/>
    <w:rsid w:val="000D34C7"/>
    <w:rsid w:val="000D3BB6"/>
    <w:rsid w:val="000E08C2"/>
    <w:rsid w:val="000E0CDE"/>
    <w:rsid w:val="000E1FA7"/>
    <w:rsid w:val="000E2F10"/>
    <w:rsid w:val="000E7423"/>
    <w:rsid w:val="000F3265"/>
    <w:rsid w:val="000F3976"/>
    <w:rsid w:val="000F4CFF"/>
    <w:rsid w:val="000F4ED0"/>
    <w:rsid w:val="000F513E"/>
    <w:rsid w:val="000F621B"/>
    <w:rsid w:val="00101AE7"/>
    <w:rsid w:val="00102C87"/>
    <w:rsid w:val="00102C99"/>
    <w:rsid w:val="00104803"/>
    <w:rsid w:val="00105587"/>
    <w:rsid w:val="00106396"/>
    <w:rsid w:val="001072BC"/>
    <w:rsid w:val="00115BD9"/>
    <w:rsid w:val="001170E8"/>
    <w:rsid w:val="00125F60"/>
    <w:rsid w:val="0013135A"/>
    <w:rsid w:val="0013291D"/>
    <w:rsid w:val="0013292F"/>
    <w:rsid w:val="00141847"/>
    <w:rsid w:val="00141999"/>
    <w:rsid w:val="001465C1"/>
    <w:rsid w:val="00154ACB"/>
    <w:rsid w:val="00156478"/>
    <w:rsid w:val="0016057E"/>
    <w:rsid w:val="00162194"/>
    <w:rsid w:val="00162A37"/>
    <w:rsid w:val="00162F15"/>
    <w:rsid w:val="00165121"/>
    <w:rsid w:val="00173DCF"/>
    <w:rsid w:val="00176935"/>
    <w:rsid w:val="00177F48"/>
    <w:rsid w:val="001802CA"/>
    <w:rsid w:val="0018108C"/>
    <w:rsid w:val="00182F07"/>
    <w:rsid w:val="00183FA8"/>
    <w:rsid w:val="001851E2"/>
    <w:rsid w:val="00185838"/>
    <w:rsid w:val="0018751B"/>
    <w:rsid w:val="0019218D"/>
    <w:rsid w:val="001927FF"/>
    <w:rsid w:val="00194909"/>
    <w:rsid w:val="00195B67"/>
    <w:rsid w:val="001974CA"/>
    <w:rsid w:val="00197C81"/>
    <w:rsid w:val="001A0CF5"/>
    <w:rsid w:val="001A110A"/>
    <w:rsid w:val="001A115C"/>
    <w:rsid w:val="001A68B0"/>
    <w:rsid w:val="001A6C57"/>
    <w:rsid w:val="001A7D8C"/>
    <w:rsid w:val="001A7F55"/>
    <w:rsid w:val="001B2811"/>
    <w:rsid w:val="001B2E18"/>
    <w:rsid w:val="001B475F"/>
    <w:rsid w:val="001B522D"/>
    <w:rsid w:val="001C71DF"/>
    <w:rsid w:val="001C728F"/>
    <w:rsid w:val="001C7EF9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1F1AB7"/>
    <w:rsid w:val="0020490F"/>
    <w:rsid w:val="00214B26"/>
    <w:rsid w:val="00220334"/>
    <w:rsid w:val="002207C2"/>
    <w:rsid w:val="00220D45"/>
    <w:rsid w:val="002229D3"/>
    <w:rsid w:val="00223612"/>
    <w:rsid w:val="00227F12"/>
    <w:rsid w:val="002301AD"/>
    <w:rsid w:val="002301E3"/>
    <w:rsid w:val="0023085D"/>
    <w:rsid w:val="00231801"/>
    <w:rsid w:val="00236374"/>
    <w:rsid w:val="002366E1"/>
    <w:rsid w:val="00244B4C"/>
    <w:rsid w:val="0024718B"/>
    <w:rsid w:val="0025016D"/>
    <w:rsid w:val="002537D4"/>
    <w:rsid w:val="00253B57"/>
    <w:rsid w:val="0025492F"/>
    <w:rsid w:val="0025663E"/>
    <w:rsid w:val="00256C4B"/>
    <w:rsid w:val="0026319A"/>
    <w:rsid w:val="00264B53"/>
    <w:rsid w:val="00265BA5"/>
    <w:rsid w:val="002715AB"/>
    <w:rsid w:val="00271FA3"/>
    <w:rsid w:val="00281CF2"/>
    <w:rsid w:val="00284BED"/>
    <w:rsid w:val="00290FFF"/>
    <w:rsid w:val="002914C1"/>
    <w:rsid w:val="002925CA"/>
    <w:rsid w:val="00292F53"/>
    <w:rsid w:val="0029685F"/>
    <w:rsid w:val="002A1EC4"/>
    <w:rsid w:val="002A26E8"/>
    <w:rsid w:val="002A2D57"/>
    <w:rsid w:val="002A4E15"/>
    <w:rsid w:val="002A6A24"/>
    <w:rsid w:val="002B0095"/>
    <w:rsid w:val="002B270B"/>
    <w:rsid w:val="002B40B5"/>
    <w:rsid w:val="002B5626"/>
    <w:rsid w:val="002C1E8B"/>
    <w:rsid w:val="002C33A1"/>
    <w:rsid w:val="002D07C1"/>
    <w:rsid w:val="002D1B9C"/>
    <w:rsid w:val="002D2E5F"/>
    <w:rsid w:val="002D4D67"/>
    <w:rsid w:val="002D51B0"/>
    <w:rsid w:val="002D6C29"/>
    <w:rsid w:val="002D7D2E"/>
    <w:rsid w:val="002E0610"/>
    <w:rsid w:val="002E0AEF"/>
    <w:rsid w:val="002E1722"/>
    <w:rsid w:val="002E7871"/>
    <w:rsid w:val="002F1C76"/>
    <w:rsid w:val="002F2C70"/>
    <w:rsid w:val="00303DA1"/>
    <w:rsid w:val="00305BF4"/>
    <w:rsid w:val="00311350"/>
    <w:rsid w:val="00313FC2"/>
    <w:rsid w:val="00320CB8"/>
    <w:rsid w:val="003260CF"/>
    <w:rsid w:val="00331D02"/>
    <w:rsid w:val="00332210"/>
    <w:rsid w:val="00332BE2"/>
    <w:rsid w:val="00336339"/>
    <w:rsid w:val="00341E21"/>
    <w:rsid w:val="00342856"/>
    <w:rsid w:val="00344898"/>
    <w:rsid w:val="003465F0"/>
    <w:rsid w:val="00346609"/>
    <w:rsid w:val="00347D02"/>
    <w:rsid w:val="0035013B"/>
    <w:rsid w:val="00360EB1"/>
    <w:rsid w:val="00361D78"/>
    <w:rsid w:val="00365D02"/>
    <w:rsid w:val="00370920"/>
    <w:rsid w:val="00373CC5"/>
    <w:rsid w:val="00377D8F"/>
    <w:rsid w:val="003807C9"/>
    <w:rsid w:val="00380D27"/>
    <w:rsid w:val="00386E8E"/>
    <w:rsid w:val="00392087"/>
    <w:rsid w:val="00394CFF"/>
    <w:rsid w:val="003A2613"/>
    <w:rsid w:val="003A4780"/>
    <w:rsid w:val="003A61D9"/>
    <w:rsid w:val="003C1806"/>
    <w:rsid w:val="003C23FC"/>
    <w:rsid w:val="003C4773"/>
    <w:rsid w:val="003C6C71"/>
    <w:rsid w:val="003D1994"/>
    <w:rsid w:val="003D37AD"/>
    <w:rsid w:val="003D4D50"/>
    <w:rsid w:val="003D6F6E"/>
    <w:rsid w:val="003E40F4"/>
    <w:rsid w:val="003E4225"/>
    <w:rsid w:val="003E4560"/>
    <w:rsid w:val="003E740B"/>
    <w:rsid w:val="003F4381"/>
    <w:rsid w:val="003F466E"/>
    <w:rsid w:val="003F6EBB"/>
    <w:rsid w:val="00403186"/>
    <w:rsid w:val="00403BAB"/>
    <w:rsid w:val="00404E3D"/>
    <w:rsid w:val="004056C7"/>
    <w:rsid w:val="00412AF1"/>
    <w:rsid w:val="00413D09"/>
    <w:rsid w:val="00414320"/>
    <w:rsid w:val="00423806"/>
    <w:rsid w:val="00423BDE"/>
    <w:rsid w:val="00424549"/>
    <w:rsid w:val="0042481C"/>
    <w:rsid w:val="00425221"/>
    <w:rsid w:val="00425238"/>
    <w:rsid w:val="004264B0"/>
    <w:rsid w:val="00427E69"/>
    <w:rsid w:val="00427ED3"/>
    <w:rsid w:val="00445102"/>
    <w:rsid w:val="0044589C"/>
    <w:rsid w:val="004476AE"/>
    <w:rsid w:val="0045027D"/>
    <w:rsid w:val="00451B41"/>
    <w:rsid w:val="00452293"/>
    <w:rsid w:val="00453154"/>
    <w:rsid w:val="00455FB7"/>
    <w:rsid w:val="004562A3"/>
    <w:rsid w:val="004601FD"/>
    <w:rsid w:val="00462F98"/>
    <w:rsid w:val="004645B6"/>
    <w:rsid w:val="00467DC2"/>
    <w:rsid w:val="00467ED4"/>
    <w:rsid w:val="004712D8"/>
    <w:rsid w:val="00474651"/>
    <w:rsid w:val="00481A37"/>
    <w:rsid w:val="0048284E"/>
    <w:rsid w:val="00490692"/>
    <w:rsid w:val="0049184A"/>
    <w:rsid w:val="004957FA"/>
    <w:rsid w:val="004A344C"/>
    <w:rsid w:val="004A3D9E"/>
    <w:rsid w:val="004A5ADA"/>
    <w:rsid w:val="004A7D67"/>
    <w:rsid w:val="004B2486"/>
    <w:rsid w:val="004B4D28"/>
    <w:rsid w:val="004B6FB9"/>
    <w:rsid w:val="004C170E"/>
    <w:rsid w:val="004C6778"/>
    <w:rsid w:val="004D079E"/>
    <w:rsid w:val="004D287D"/>
    <w:rsid w:val="004D7998"/>
    <w:rsid w:val="004E1E0F"/>
    <w:rsid w:val="004E6361"/>
    <w:rsid w:val="004F1259"/>
    <w:rsid w:val="004F2401"/>
    <w:rsid w:val="004F4160"/>
    <w:rsid w:val="004F69C0"/>
    <w:rsid w:val="00500758"/>
    <w:rsid w:val="00502495"/>
    <w:rsid w:val="005125E1"/>
    <w:rsid w:val="00513420"/>
    <w:rsid w:val="005248AF"/>
    <w:rsid w:val="00530A57"/>
    <w:rsid w:val="0054053B"/>
    <w:rsid w:val="00541BD6"/>
    <w:rsid w:val="00546992"/>
    <w:rsid w:val="00551942"/>
    <w:rsid w:val="00554AE8"/>
    <w:rsid w:val="0055679B"/>
    <w:rsid w:val="00560252"/>
    <w:rsid w:val="0056103E"/>
    <w:rsid w:val="005612B8"/>
    <w:rsid w:val="005656CB"/>
    <w:rsid w:val="00566727"/>
    <w:rsid w:val="00570633"/>
    <w:rsid w:val="00573E30"/>
    <w:rsid w:val="00574CD0"/>
    <w:rsid w:val="00575C04"/>
    <w:rsid w:val="00577750"/>
    <w:rsid w:val="00580641"/>
    <w:rsid w:val="00584028"/>
    <w:rsid w:val="00590730"/>
    <w:rsid w:val="005908C8"/>
    <w:rsid w:val="00597AAE"/>
    <w:rsid w:val="005A0A97"/>
    <w:rsid w:val="005A0FE8"/>
    <w:rsid w:val="005A221A"/>
    <w:rsid w:val="005A39CA"/>
    <w:rsid w:val="005A638C"/>
    <w:rsid w:val="005A6F09"/>
    <w:rsid w:val="005B0959"/>
    <w:rsid w:val="005B293E"/>
    <w:rsid w:val="005B2E67"/>
    <w:rsid w:val="005B5D5B"/>
    <w:rsid w:val="005B7F5E"/>
    <w:rsid w:val="005C01C7"/>
    <w:rsid w:val="005C0767"/>
    <w:rsid w:val="005C133C"/>
    <w:rsid w:val="005C1383"/>
    <w:rsid w:val="005C22A8"/>
    <w:rsid w:val="005C2B93"/>
    <w:rsid w:val="005C3549"/>
    <w:rsid w:val="005C4CA1"/>
    <w:rsid w:val="005D0E99"/>
    <w:rsid w:val="005D32A6"/>
    <w:rsid w:val="005E447F"/>
    <w:rsid w:val="005E462A"/>
    <w:rsid w:val="005E58BF"/>
    <w:rsid w:val="005E7430"/>
    <w:rsid w:val="005F0D75"/>
    <w:rsid w:val="005F3145"/>
    <w:rsid w:val="005F50A9"/>
    <w:rsid w:val="005F6D13"/>
    <w:rsid w:val="005F7495"/>
    <w:rsid w:val="00604FF9"/>
    <w:rsid w:val="00613BD2"/>
    <w:rsid w:val="00617CD3"/>
    <w:rsid w:val="00622B2B"/>
    <w:rsid w:val="006234DC"/>
    <w:rsid w:val="00627169"/>
    <w:rsid w:val="0063327D"/>
    <w:rsid w:val="00640304"/>
    <w:rsid w:val="006437FD"/>
    <w:rsid w:val="0064443A"/>
    <w:rsid w:val="0064655C"/>
    <w:rsid w:val="00646DDA"/>
    <w:rsid w:val="00661E47"/>
    <w:rsid w:val="006622E6"/>
    <w:rsid w:val="00664582"/>
    <w:rsid w:val="0066745C"/>
    <w:rsid w:val="00671B91"/>
    <w:rsid w:val="00672497"/>
    <w:rsid w:val="00680976"/>
    <w:rsid w:val="0068266F"/>
    <w:rsid w:val="00686B4F"/>
    <w:rsid w:val="00690170"/>
    <w:rsid w:val="0069058D"/>
    <w:rsid w:val="00694751"/>
    <w:rsid w:val="00697F46"/>
    <w:rsid w:val="006A02FA"/>
    <w:rsid w:val="006A050F"/>
    <w:rsid w:val="006A065E"/>
    <w:rsid w:val="006A13B3"/>
    <w:rsid w:val="006A20DA"/>
    <w:rsid w:val="006A79BE"/>
    <w:rsid w:val="006B1F6D"/>
    <w:rsid w:val="006B35E6"/>
    <w:rsid w:val="006B3DB7"/>
    <w:rsid w:val="006B4576"/>
    <w:rsid w:val="006B4C53"/>
    <w:rsid w:val="006B7DD9"/>
    <w:rsid w:val="006C0141"/>
    <w:rsid w:val="006C66F9"/>
    <w:rsid w:val="006D55D4"/>
    <w:rsid w:val="006E0000"/>
    <w:rsid w:val="006E19DA"/>
    <w:rsid w:val="006E2375"/>
    <w:rsid w:val="006E27DB"/>
    <w:rsid w:val="006E2ECA"/>
    <w:rsid w:val="006E31BC"/>
    <w:rsid w:val="006E4223"/>
    <w:rsid w:val="006E5534"/>
    <w:rsid w:val="006E6BE1"/>
    <w:rsid w:val="006E6E0B"/>
    <w:rsid w:val="006F0632"/>
    <w:rsid w:val="006F28A2"/>
    <w:rsid w:val="006F5410"/>
    <w:rsid w:val="006F54B9"/>
    <w:rsid w:val="00701985"/>
    <w:rsid w:val="0070769C"/>
    <w:rsid w:val="00716D77"/>
    <w:rsid w:val="007170FB"/>
    <w:rsid w:val="00725E52"/>
    <w:rsid w:val="0073366B"/>
    <w:rsid w:val="00737054"/>
    <w:rsid w:val="00737BCA"/>
    <w:rsid w:val="00741EAC"/>
    <w:rsid w:val="00742144"/>
    <w:rsid w:val="00743786"/>
    <w:rsid w:val="00752647"/>
    <w:rsid w:val="0075440B"/>
    <w:rsid w:val="00754E81"/>
    <w:rsid w:val="00755EE6"/>
    <w:rsid w:val="007569CA"/>
    <w:rsid w:val="00756B77"/>
    <w:rsid w:val="0076038A"/>
    <w:rsid w:val="007636EC"/>
    <w:rsid w:val="007665CE"/>
    <w:rsid w:val="007715FB"/>
    <w:rsid w:val="0077222E"/>
    <w:rsid w:val="00773CD7"/>
    <w:rsid w:val="00774EE1"/>
    <w:rsid w:val="00777F47"/>
    <w:rsid w:val="0078023A"/>
    <w:rsid w:val="0078178D"/>
    <w:rsid w:val="0078248B"/>
    <w:rsid w:val="00784277"/>
    <w:rsid w:val="00786533"/>
    <w:rsid w:val="00790C4C"/>
    <w:rsid w:val="00791156"/>
    <w:rsid w:val="0079384C"/>
    <w:rsid w:val="007B1453"/>
    <w:rsid w:val="007B2C70"/>
    <w:rsid w:val="007C4101"/>
    <w:rsid w:val="007C7164"/>
    <w:rsid w:val="007D0C36"/>
    <w:rsid w:val="007D4832"/>
    <w:rsid w:val="007D62C1"/>
    <w:rsid w:val="007E0A5B"/>
    <w:rsid w:val="007E12B7"/>
    <w:rsid w:val="007E143C"/>
    <w:rsid w:val="007E1AE6"/>
    <w:rsid w:val="007E7F0B"/>
    <w:rsid w:val="007F1E66"/>
    <w:rsid w:val="007F3355"/>
    <w:rsid w:val="007F587C"/>
    <w:rsid w:val="007F5885"/>
    <w:rsid w:val="00802761"/>
    <w:rsid w:val="00803432"/>
    <w:rsid w:val="008062E9"/>
    <w:rsid w:val="008147DB"/>
    <w:rsid w:val="00815D20"/>
    <w:rsid w:val="00820E18"/>
    <w:rsid w:val="00820FAF"/>
    <w:rsid w:val="0083050D"/>
    <w:rsid w:val="008307B1"/>
    <w:rsid w:val="00830C69"/>
    <w:rsid w:val="00835BCD"/>
    <w:rsid w:val="00845F93"/>
    <w:rsid w:val="008466BE"/>
    <w:rsid w:val="00850473"/>
    <w:rsid w:val="0085296B"/>
    <w:rsid w:val="00852FAA"/>
    <w:rsid w:val="008546CE"/>
    <w:rsid w:val="00857453"/>
    <w:rsid w:val="00862DE9"/>
    <w:rsid w:val="00863623"/>
    <w:rsid w:val="00863717"/>
    <w:rsid w:val="00864246"/>
    <w:rsid w:val="0087151A"/>
    <w:rsid w:val="00871939"/>
    <w:rsid w:val="00872782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9126B"/>
    <w:rsid w:val="00892903"/>
    <w:rsid w:val="008951CF"/>
    <w:rsid w:val="008A2785"/>
    <w:rsid w:val="008B053F"/>
    <w:rsid w:val="008B5F4D"/>
    <w:rsid w:val="008C0F46"/>
    <w:rsid w:val="008C1255"/>
    <w:rsid w:val="008C6D3B"/>
    <w:rsid w:val="008D066C"/>
    <w:rsid w:val="008D0B60"/>
    <w:rsid w:val="008D292C"/>
    <w:rsid w:val="008D2DBE"/>
    <w:rsid w:val="008D4897"/>
    <w:rsid w:val="008D6B7C"/>
    <w:rsid w:val="008E2CAC"/>
    <w:rsid w:val="008E5009"/>
    <w:rsid w:val="008F070C"/>
    <w:rsid w:val="008F1903"/>
    <w:rsid w:val="008F1B61"/>
    <w:rsid w:val="008F22DA"/>
    <w:rsid w:val="008F23D5"/>
    <w:rsid w:val="008F2ABF"/>
    <w:rsid w:val="008F41AE"/>
    <w:rsid w:val="008F5303"/>
    <w:rsid w:val="008F5BDC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17493"/>
    <w:rsid w:val="00920FB9"/>
    <w:rsid w:val="00926CC8"/>
    <w:rsid w:val="00927AC7"/>
    <w:rsid w:val="0093024D"/>
    <w:rsid w:val="009310E4"/>
    <w:rsid w:val="00933A6E"/>
    <w:rsid w:val="00937F55"/>
    <w:rsid w:val="00941BE2"/>
    <w:rsid w:val="00942165"/>
    <w:rsid w:val="00947334"/>
    <w:rsid w:val="00950616"/>
    <w:rsid w:val="00951E10"/>
    <w:rsid w:val="00953FDC"/>
    <w:rsid w:val="00956309"/>
    <w:rsid w:val="00960AF7"/>
    <w:rsid w:val="009619C0"/>
    <w:rsid w:val="0096402F"/>
    <w:rsid w:val="00965A3C"/>
    <w:rsid w:val="0098044C"/>
    <w:rsid w:val="00983A9A"/>
    <w:rsid w:val="00984CC1"/>
    <w:rsid w:val="0098513A"/>
    <w:rsid w:val="00985F49"/>
    <w:rsid w:val="00986268"/>
    <w:rsid w:val="00986A63"/>
    <w:rsid w:val="009A4117"/>
    <w:rsid w:val="009B269C"/>
    <w:rsid w:val="009B4A31"/>
    <w:rsid w:val="009B4EE1"/>
    <w:rsid w:val="009C1091"/>
    <w:rsid w:val="009C1E75"/>
    <w:rsid w:val="009C74BF"/>
    <w:rsid w:val="009D065C"/>
    <w:rsid w:val="009D3178"/>
    <w:rsid w:val="009D4E12"/>
    <w:rsid w:val="009D4E56"/>
    <w:rsid w:val="009D689C"/>
    <w:rsid w:val="009D75DC"/>
    <w:rsid w:val="009E0CDC"/>
    <w:rsid w:val="009E1ADE"/>
    <w:rsid w:val="009F03DC"/>
    <w:rsid w:val="009F1397"/>
    <w:rsid w:val="009F1DD6"/>
    <w:rsid w:val="009F4A87"/>
    <w:rsid w:val="009F7B67"/>
    <w:rsid w:val="00A00C27"/>
    <w:rsid w:val="00A01ED5"/>
    <w:rsid w:val="00A02027"/>
    <w:rsid w:val="00A06925"/>
    <w:rsid w:val="00A074D7"/>
    <w:rsid w:val="00A07A20"/>
    <w:rsid w:val="00A110AB"/>
    <w:rsid w:val="00A11AAF"/>
    <w:rsid w:val="00A14563"/>
    <w:rsid w:val="00A178A7"/>
    <w:rsid w:val="00A2014A"/>
    <w:rsid w:val="00A20323"/>
    <w:rsid w:val="00A204DF"/>
    <w:rsid w:val="00A209E9"/>
    <w:rsid w:val="00A20BF6"/>
    <w:rsid w:val="00A22339"/>
    <w:rsid w:val="00A2338D"/>
    <w:rsid w:val="00A25297"/>
    <w:rsid w:val="00A3044D"/>
    <w:rsid w:val="00A30B8A"/>
    <w:rsid w:val="00A358CA"/>
    <w:rsid w:val="00A35BC6"/>
    <w:rsid w:val="00A41357"/>
    <w:rsid w:val="00A4616C"/>
    <w:rsid w:val="00A471FB"/>
    <w:rsid w:val="00A519F4"/>
    <w:rsid w:val="00A535C6"/>
    <w:rsid w:val="00A54EFF"/>
    <w:rsid w:val="00A57A51"/>
    <w:rsid w:val="00A61A03"/>
    <w:rsid w:val="00A64B98"/>
    <w:rsid w:val="00A6529A"/>
    <w:rsid w:val="00A659A4"/>
    <w:rsid w:val="00A671B3"/>
    <w:rsid w:val="00A7136E"/>
    <w:rsid w:val="00A732B5"/>
    <w:rsid w:val="00A73DA3"/>
    <w:rsid w:val="00A7442F"/>
    <w:rsid w:val="00A74A75"/>
    <w:rsid w:val="00A74BDC"/>
    <w:rsid w:val="00A7620E"/>
    <w:rsid w:val="00A8740B"/>
    <w:rsid w:val="00A8752F"/>
    <w:rsid w:val="00A90E50"/>
    <w:rsid w:val="00A940D7"/>
    <w:rsid w:val="00A94D83"/>
    <w:rsid w:val="00AA11A3"/>
    <w:rsid w:val="00AA24E7"/>
    <w:rsid w:val="00AA4402"/>
    <w:rsid w:val="00AB1F99"/>
    <w:rsid w:val="00AB54E7"/>
    <w:rsid w:val="00AC0A5A"/>
    <w:rsid w:val="00AC4F8B"/>
    <w:rsid w:val="00AC5BC7"/>
    <w:rsid w:val="00AC5E92"/>
    <w:rsid w:val="00AD2A11"/>
    <w:rsid w:val="00AD350F"/>
    <w:rsid w:val="00AD5D3F"/>
    <w:rsid w:val="00AD67FA"/>
    <w:rsid w:val="00AE581D"/>
    <w:rsid w:val="00AE646B"/>
    <w:rsid w:val="00AF08B3"/>
    <w:rsid w:val="00AF2BD3"/>
    <w:rsid w:val="00B10650"/>
    <w:rsid w:val="00B20661"/>
    <w:rsid w:val="00B213AD"/>
    <w:rsid w:val="00B21E05"/>
    <w:rsid w:val="00B252C6"/>
    <w:rsid w:val="00B25452"/>
    <w:rsid w:val="00B31625"/>
    <w:rsid w:val="00B323E3"/>
    <w:rsid w:val="00B35FFA"/>
    <w:rsid w:val="00B43F31"/>
    <w:rsid w:val="00B477C5"/>
    <w:rsid w:val="00B47C3B"/>
    <w:rsid w:val="00B50AC7"/>
    <w:rsid w:val="00B50C41"/>
    <w:rsid w:val="00B53422"/>
    <w:rsid w:val="00B54E35"/>
    <w:rsid w:val="00B607F5"/>
    <w:rsid w:val="00B60F19"/>
    <w:rsid w:val="00B62359"/>
    <w:rsid w:val="00B638A7"/>
    <w:rsid w:val="00B71A58"/>
    <w:rsid w:val="00B72484"/>
    <w:rsid w:val="00B750DD"/>
    <w:rsid w:val="00B80F3F"/>
    <w:rsid w:val="00B8237D"/>
    <w:rsid w:val="00B95006"/>
    <w:rsid w:val="00BA5173"/>
    <w:rsid w:val="00BA52EE"/>
    <w:rsid w:val="00BA7BAC"/>
    <w:rsid w:val="00BA7E55"/>
    <w:rsid w:val="00BB4FC6"/>
    <w:rsid w:val="00BB7FBD"/>
    <w:rsid w:val="00BC07A1"/>
    <w:rsid w:val="00BC2B00"/>
    <w:rsid w:val="00BC7A22"/>
    <w:rsid w:val="00BD1C96"/>
    <w:rsid w:val="00BD2B76"/>
    <w:rsid w:val="00BD45B7"/>
    <w:rsid w:val="00BE35E7"/>
    <w:rsid w:val="00BE7F06"/>
    <w:rsid w:val="00BF23FD"/>
    <w:rsid w:val="00BF6151"/>
    <w:rsid w:val="00BF79E4"/>
    <w:rsid w:val="00C021C3"/>
    <w:rsid w:val="00C04D36"/>
    <w:rsid w:val="00C05C99"/>
    <w:rsid w:val="00C11815"/>
    <w:rsid w:val="00C14BC4"/>
    <w:rsid w:val="00C22B37"/>
    <w:rsid w:val="00C22EC7"/>
    <w:rsid w:val="00C25A80"/>
    <w:rsid w:val="00C2650F"/>
    <w:rsid w:val="00C265E8"/>
    <w:rsid w:val="00C27E26"/>
    <w:rsid w:val="00C303FB"/>
    <w:rsid w:val="00C31475"/>
    <w:rsid w:val="00C31C16"/>
    <w:rsid w:val="00C33700"/>
    <w:rsid w:val="00C3765C"/>
    <w:rsid w:val="00C417A7"/>
    <w:rsid w:val="00C41846"/>
    <w:rsid w:val="00C41A31"/>
    <w:rsid w:val="00C421F4"/>
    <w:rsid w:val="00C43B30"/>
    <w:rsid w:val="00C4589B"/>
    <w:rsid w:val="00C500A5"/>
    <w:rsid w:val="00C52130"/>
    <w:rsid w:val="00C565F4"/>
    <w:rsid w:val="00C567C4"/>
    <w:rsid w:val="00C57555"/>
    <w:rsid w:val="00C62B49"/>
    <w:rsid w:val="00C62F85"/>
    <w:rsid w:val="00C6699F"/>
    <w:rsid w:val="00C70004"/>
    <w:rsid w:val="00C71AA6"/>
    <w:rsid w:val="00C72CDC"/>
    <w:rsid w:val="00C7310A"/>
    <w:rsid w:val="00C73C20"/>
    <w:rsid w:val="00C80A8D"/>
    <w:rsid w:val="00C826AE"/>
    <w:rsid w:val="00C85289"/>
    <w:rsid w:val="00C85CA8"/>
    <w:rsid w:val="00C869DF"/>
    <w:rsid w:val="00C94DB0"/>
    <w:rsid w:val="00C95DDC"/>
    <w:rsid w:val="00C96474"/>
    <w:rsid w:val="00C97A70"/>
    <w:rsid w:val="00CA2B19"/>
    <w:rsid w:val="00CB1DF3"/>
    <w:rsid w:val="00CB48FE"/>
    <w:rsid w:val="00CC0FC6"/>
    <w:rsid w:val="00CC23BF"/>
    <w:rsid w:val="00CC4E30"/>
    <w:rsid w:val="00CC68D9"/>
    <w:rsid w:val="00CC75AF"/>
    <w:rsid w:val="00CD071B"/>
    <w:rsid w:val="00CD2DDF"/>
    <w:rsid w:val="00CD5CDD"/>
    <w:rsid w:val="00CD6AE4"/>
    <w:rsid w:val="00CD7E31"/>
    <w:rsid w:val="00CE18FC"/>
    <w:rsid w:val="00CE62DA"/>
    <w:rsid w:val="00CE7654"/>
    <w:rsid w:val="00CF0035"/>
    <w:rsid w:val="00CF489C"/>
    <w:rsid w:val="00D0065C"/>
    <w:rsid w:val="00D03A38"/>
    <w:rsid w:val="00D14122"/>
    <w:rsid w:val="00D1433D"/>
    <w:rsid w:val="00D15DE1"/>
    <w:rsid w:val="00D228C2"/>
    <w:rsid w:val="00D368B4"/>
    <w:rsid w:val="00D42A68"/>
    <w:rsid w:val="00D47C4D"/>
    <w:rsid w:val="00D50553"/>
    <w:rsid w:val="00D52633"/>
    <w:rsid w:val="00D6239F"/>
    <w:rsid w:val="00D630AB"/>
    <w:rsid w:val="00D6534E"/>
    <w:rsid w:val="00D65FC8"/>
    <w:rsid w:val="00D66C0F"/>
    <w:rsid w:val="00D72160"/>
    <w:rsid w:val="00D731E8"/>
    <w:rsid w:val="00D74650"/>
    <w:rsid w:val="00D810B6"/>
    <w:rsid w:val="00D81541"/>
    <w:rsid w:val="00D824B4"/>
    <w:rsid w:val="00D84EBB"/>
    <w:rsid w:val="00D85FE7"/>
    <w:rsid w:val="00D869E5"/>
    <w:rsid w:val="00D90290"/>
    <w:rsid w:val="00D920BD"/>
    <w:rsid w:val="00DA27C0"/>
    <w:rsid w:val="00DA5517"/>
    <w:rsid w:val="00DC0916"/>
    <w:rsid w:val="00DC2215"/>
    <w:rsid w:val="00DC2EFB"/>
    <w:rsid w:val="00DC31EA"/>
    <w:rsid w:val="00DC5A88"/>
    <w:rsid w:val="00DD04E2"/>
    <w:rsid w:val="00DD0ADB"/>
    <w:rsid w:val="00DD0EEA"/>
    <w:rsid w:val="00DD1324"/>
    <w:rsid w:val="00DD2C92"/>
    <w:rsid w:val="00DD6A5F"/>
    <w:rsid w:val="00DE41E6"/>
    <w:rsid w:val="00DF00A1"/>
    <w:rsid w:val="00DF0801"/>
    <w:rsid w:val="00DF40E2"/>
    <w:rsid w:val="00DF4BE3"/>
    <w:rsid w:val="00DF5FB0"/>
    <w:rsid w:val="00DF670D"/>
    <w:rsid w:val="00DF6E06"/>
    <w:rsid w:val="00E00F1F"/>
    <w:rsid w:val="00E03383"/>
    <w:rsid w:val="00E0705F"/>
    <w:rsid w:val="00E11DBC"/>
    <w:rsid w:val="00E179E7"/>
    <w:rsid w:val="00E2223D"/>
    <w:rsid w:val="00E23C37"/>
    <w:rsid w:val="00E25DF8"/>
    <w:rsid w:val="00E27381"/>
    <w:rsid w:val="00E33848"/>
    <w:rsid w:val="00E33A6A"/>
    <w:rsid w:val="00E36AEB"/>
    <w:rsid w:val="00E37FC6"/>
    <w:rsid w:val="00E448F9"/>
    <w:rsid w:val="00E453EB"/>
    <w:rsid w:val="00E45709"/>
    <w:rsid w:val="00E4612F"/>
    <w:rsid w:val="00E50E44"/>
    <w:rsid w:val="00E54466"/>
    <w:rsid w:val="00E54B04"/>
    <w:rsid w:val="00E5576D"/>
    <w:rsid w:val="00E56F6E"/>
    <w:rsid w:val="00E646EE"/>
    <w:rsid w:val="00E659E8"/>
    <w:rsid w:val="00E676F1"/>
    <w:rsid w:val="00E67EB3"/>
    <w:rsid w:val="00E74B29"/>
    <w:rsid w:val="00E74E9A"/>
    <w:rsid w:val="00E76943"/>
    <w:rsid w:val="00E818AC"/>
    <w:rsid w:val="00E8359B"/>
    <w:rsid w:val="00E83A9A"/>
    <w:rsid w:val="00E91EC4"/>
    <w:rsid w:val="00E91FD7"/>
    <w:rsid w:val="00E92069"/>
    <w:rsid w:val="00E924E7"/>
    <w:rsid w:val="00E9361D"/>
    <w:rsid w:val="00EA1733"/>
    <w:rsid w:val="00EA1A0F"/>
    <w:rsid w:val="00EA6BD8"/>
    <w:rsid w:val="00EA6ED9"/>
    <w:rsid w:val="00EA72CA"/>
    <w:rsid w:val="00EB0CE3"/>
    <w:rsid w:val="00EB203B"/>
    <w:rsid w:val="00EB3D60"/>
    <w:rsid w:val="00EB7599"/>
    <w:rsid w:val="00EC0B82"/>
    <w:rsid w:val="00EC33C9"/>
    <w:rsid w:val="00EC3523"/>
    <w:rsid w:val="00EC3F76"/>
    <w:rsid w:val="00EC6C8F"/>
    <w:rsid w:val="00ED3BF8"/>
    <w:rsid w:val="00EF0196"/>
    <w:rsid w:val="00EF1C60"/>
    <w:rsid w:val="00EF1FB1"/>
    <w:rsid w:val="00EF432E"/>
    <w:rsid w:val="00EF495D"/>
    <w:rsid w:val="00F03C75"/>
    <w:rsid w:val="00F053C4"/>
    <w:rsid w:val="00F05ADF"/>
    <w:rsid w:val="00F07BDD"/>
    <w:rsid w:val="00F12A87"/>
    <w:rsid w:val="00F13015"/>
    <w:rsid w:val="00F1618B"/>
    <w:rsid w:val="00F33B56"/>
    <w:rsid w:val="00F33F7F"/>
    <w:rsid w:val="00F358D6"/>
    <w:rsid w:val="00F35DE7"/>
    <w:rsid w:val="00F362A8"/>
    <w:rsid w:val="00F40275"/>
    <w:rsid w:val="00F414D7"/>
    <w:rsid w:val="00F47F95"/>
    <w:rsid w:val="00F51369"/>
    <w:rsid w:val="00F51B46"/>
    <w:rsid w:val="00F54634"/>
    <w:rsid w:val="00F54D04"/>
    <w:rsid w:val="00F56622"/>
    <w:rsid w:val="00F61596"/>
    <w:rsid w:val="00F62E2E"/>
    <w:rsid w:val="00F7082A"/>
    <w:rsid w:val="00F73F2E"/>
    <w:rsid w:val="00F75CCD"/>
    <w:rsid w:val="00F75E46"/>
    <w:rsid w:val="00F76032"/>
    <w:rsid w:val="00F76B5D"/>
    <w:rsid w:val="00F80F42"/>
    <w:rsid w:val="00F827F8"/>
    <w:rsid w:val="00F9233D"/>
    <w:rsid w:val="00F92ABD"/>
    <w:rsid w:val="00F94F96"/>
    <w:rsid w:val="00F97810"/>
    <w:rsid w:val="00FA26B7"/>
    <w:rsid w:val="00FA2941"/>
    <w:rsid w:val="00FA2D2F"/>
    <w:rsid w:val="00FA327B"/>
    <w:rsid w:val="00FA771B"/>
    <w:rsid w:val="00FB1CC3"/>
    <w:rsid w:val="00FB2CE2"/>
    <w:rsid w:val="00FB3571"/>
    <w:rsid w:val="00FB3CC8"/>
    <w:rsid w:val="00FB4536"/>
    <w:rsid w:val="00FB6694"/>
    <w:rsid w:val="00FB7005"/>
    <w:rsid w:val="00FB702B"/>
    <w:rsid w:val="00FC0D1B"/>
    <w:rsid w:val="00FC1A12"/>
    <w:rsid w:val="00FC4299"/>
    <w:rsid w:val="00FC7341"/>
    <w:rsid w:val="00FD1AA1"/>
    <w:rsid w:val="00FD419D"/>
    <w:rsid w:val="00FD6747"/>
    <w:rsid w:val="00FD6AB9"/>
    <w:rsid w:val="00FE3D26"/>
    <w:rsid w:val="00FF0ED2"/>
    <w:rsid w:val="00FF361D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  <w:style w:type="character" w:styleId="FollowedHyperlink">
    <w:name w:val="FollowedHyperlink"/>
    <w:basedOn w:val="DefaultParagraphFont"/>
    <w:uiPriority w:val="99"/>
    <w:semiHidden/>
    <w:unhideWhenUsed/>
    <w:rsid w:val="00244B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8</TotalTime>
  <Pages>1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749</cp:revision>
  <dcterms:created xsi:type="dcterms:W3CDTF">2019-01-31T11:04:00Z</dcterms:created>
  <dcterms:modified xsi:type="dcterms:W3CDTF">2020-11-25T09:51:00Z</dcterms:modified>
</cp:coreProperties>
</file>